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77777777" w:rsidR="00E704C9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Reference Properties</w:t>
      </w:r>
      <w:r w:rsidRPr="00BC0B0C">
        <w:rPr>
          <w:rFonts w:ascii="Times New Roman" w:eastAsia="Calibri" w:hAnsi="Times New Roman" w:cs="Times New Roman"/>
        </w:rPr>
        <w:t>:</w:t>
      </w:r>
      <w:r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655E543" w14:textId="35894CAB" w:rsidR="004E08E5" w:rsidRPr="00A929DA" w:rsidRDefault="004E08E5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</w:p>
    <w:p w14:paraId="70D7DE2F" w14:textId="71A3806E" w:rsidR="00671403" w:rsidRDefault="00671403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:</w:t>
      </w:r>
    </w:p>
    <w:bookmarkEnd w:id="1"/>
    <w:p w14:paraId="6334DB71" w14:textId="77777777" w:rsidR="006E18BF" w:rsidRPr="00BB3AB0" w:rsidRDefault="006E18BF" w:rsidP="006E18BF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4DABC94A" w14:textId="5EE29F4D" w:rsidR="00CF71B1" w:rsidRPr="004E08E5" w:rsidRDefault="006E18BF" w:rsidP="00CF71B1">
      <w:pPr>
        <w:spacing w:after="0" w:line="256" w:lineRule="auto"/>
        <w:rPr>
          <w:rFonts w:ascii="Times New Roman" w:eastAsia="Calibri" w:hAnsi="Times New Roman" w:cs="Times New Roman"/>
        </w:rPr>
        <w:sectPr w:rsidR="00CF71B1" w:rsidRPr="004E08E5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Calibri" w:hAnsi="Times New Roman" w:cs="Times New Roman"/>
        </w:rPr>
        <w:t xml:space="preserve">Riverdale Park MD, </w:t>
      </w: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premisezip»</w:t>
      </w:r>
      <w:r>
        <w:rPr>
          <w:rFonts w:ascii="Times New Roman" w:eastAsia="Calibri" w:hAnsi="Times New Roman" w:cs="Times New Roman"/>
        </w:rPr>
        <w:fldChar w:fldCharType="end"/>
      </w:r>
    </w:p>
    <w:p w14:paraId="116DF682" w14:textId="0BA388C0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bookmarkStart w:id="2" w:name="_Hlk33786320"/>
      <w:r w:rsidRPr="003011B8">
        <w:rPr>
          <w:rFonts w:ascii="Times New Roman" w:eastAsia="Calibri" w:hAnsi="Times New Roman" w:cs="Times New Roman"/>
        </w:rPr>
        <w:tab/>
      </w:r>
      <w:bookmarkEnd w:id="2"/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2806F817" w14:textId="1EC7FF21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 </w:t>
      </w:r>
    </w:p>
    <w:p w14:paraId="2E685A61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</w:p>
    <w:p w14:paraId="746014C6" w14:textId="13673DC4" w:rsidR="007F1069" w:rsidRPr="00BD5437" w:rsidRDefault="00AF7D11" w:rsidP="007F1069">
      <w:pPr>
        <w:numPr>
          <w:ilvl w:val="0"/>
          <w:numId w:val="1"/>
        </w:numPr>
        <w:spacing w:after="0" w:line="252" w:lineRule="auto"/>
        <w:contextualSpacing/>
        <w:rPr>
          <w:rFonts w:ascii="Times New Roman" w:eastAsia="Calibri" w:hAnsi="Times New Roman" w:cs="Times New Roman"/>
          <w:sz w:val="20"/>
          <w:szCs w:val="20"/>
          <w:highlight w:val="yellow"/>
        </w:rPr>
      </w:pPr>
      <w:r w:rsidRPr="00BD5437">
        <w:rPr>
          <w:rFonts w:ascii="Times New Roman" w:eastAsia="Times New Roman" w:hAnsi="Times New Roman" w:cs="Times New Roman"/>
          <w:b/>
          <w:bCs/>
          <w:sz w:val="20"/>
          <w:szCs w:val="20"/>
          <w:highlight w:val="yellow"/>
        </w:rPr>
        <w:t>Riverdale Pack Town Code 64-5</w:t>
      </w:r>
    </w:p>
    <w:p w14:paraId="7AB9462A" w14:textId="77777777" w:rsidR="00BD5437" w:rsidRPr="003011B8" w:rsidRDefault="00BD5437" w:rsidP="00BD5437">
      <w:pPr>
        <w:spacing w:after="0" w:line="252" w:lineRule="auto"/>
        <w:contextualSpacing/>
        <w:rPr>
          <w:rFonts w:ascii="Times New Roman" w:eastAsia="Calibri" w:hAnsi="Times New Roman" w:cs="Times New Roman"/>
          <w:sz w:val="20"/>
          <w:szCs w:val="20"/>
        </w:rPr>
      </w:pPr>
    </w:p>
    <w:p w14:paraId="2509F275" w14:textId="40FBB54E" w:rsidR="007F1069" w:rsidRPr="003011B8" w:rsidRDefault="007F1069" w:rsidP="007F1069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BD5437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VIOLATION:</w:t>
      </w:r>
      <w:r w:rsidRPr="003011B8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D2A3D00" w14:textId="0384562C" w:rsidR="007F1069" w:rsidRPr="003011B8" w:rsidRDefault="007F1069" w:rsidP="00376CCF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BD5437">
        <w:rPr>
          <w:rFonts w:ascii="Times New Roman" w:eastAsia="Calibri" w:hAnsi="Times New Roman" w:cs="Times New Roman"/>
          <w:b/>
          <w:sz w:val="20"/>
          <w:szCs w:val="20"/>
          <w:highlight w:val="yellow"/>
        </w:rPr>
        <w:t>CORRECTIVE ACTION:</w:t>
      </w:r>
      <w:r w:rsidRPr="003011B8">
        <w:rPr>
          <w:rFonts w:ascii="Times New Roman" w:eastAsia="Calibri" w:hAnsi="Times New Roman" w:cs="Times New Roman"/>
          <w:b/>
          <w:sz w:val="20"/>
          <w:szCs w:val="20"/>
        </w:rPr>
        <w:t xml:space="preserve">  </w:t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  <w:r>
        <w:rPr>
          <w:rFonts w:ascii="Times New Roman" w:eastAsia="Calibri" w:hAnsi="Times New Roman" w:cs="Times New Roman"/>
          <w:color w:val="000000"/>
          <w:sz w:val="20"/>
          <w:szCs w:val="20"/>
        </w:rPr>
        <w:tab/>
      </w:r>
    </w:p>
    <w:p w14:paraId="7CAE8164" w14:textId="3905A6B6" w:rsidR="007F1069" w:rsidRDefault="007F1069" w:rsidP="00A932D8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</w:p>
    <w:p w14:paraId="28D97467" w14:textId="726B0907" w:rsidR="00923DDC" w:rsidRDefault="00104698" w:rsidP="00A932D8">
      <w:pPr>
        <w:spacing w:line="256" w:lineRule="auto"/>
        <w:ind w:left="720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fldChar w:fldCharType="begin"/>
      </w:r>
      <w:r>
        <w:rPr>
          <w:rFonts w:ascii="Times New Roman" w:eastAsia="Calibri" w:hAnsi="Times New Roman" w:cs="Times New Roman"/>
          <w:sz w:val="20"/>
          <w:szCs w:val="20"/>
        </w:rPr>
        <w:instrText xml:space="preserve"> MERGEFIELD  violation.violation_codes:each(violation_code)  \* MERGEFORMAT </w:instrText>
      </w:r>
      <w:r>
        <w:rPr>
          <w:rFonts w:ascii="Times New Roman" w:eastAsia="Calibri" w:hAnsi="Times New Roman" w:cs="Times New Roman"/>
          <w:sz w:val="20"/>
          <w:szCs w:val="20"/>
        </w:rPr>
        <w:fldChar w:fldCharType="separate"/>
      </w:r>
      <w:r>
        <w:rPr>
          <w:rFonts w:ascii="Times New Roman" w:eastAsia="Calibri" w:hAnsi="Times New Roman" w:cs="Times New Roman"/>
          <w:noProof/>
          <w:sz w:val="20"/>
          <w:szCs w:val="20"/>
        </w:rPr>
        <w:t>«violation.violation_codes:each(violation»</w:t>
      </w:r>
      <w:r>
        <w:rPr>
          <w:rFonts w:ascii="Times New Roman" w:eastAsia="Calibri" w:hAnsi="Times New Roman" w:cs="Times New Roman"/>
          <w:sz w:val="20"/>
          <w:szCs w:val="20"/>
        </w:rPr>
        <w:fldChar w:fldCharType="end"/>
      </w:r>
    </w:p>
    <w:p w14:paraId="19A6A6E1" w14:textId="2D0128F5" w:rsidR="002D6E9A" w:rsidRPr="0068788C" w:rsidRDefault="00246104" w:rsidP="00376CCF">
      <w:pPr>
        <w:pStyle w:val="ListParagraph"/>
        <w:numPr>
          <w:ilvl w:val="0"/>
          <w:numId w:val="3"/>
        </w:numPr>
        <w:spacing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Riverdale Park Town Code 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chapter \* MERGEFORMAT </w:instrTex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543FDA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chapter»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- 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section \* MERGEFORMAT </w:instrTex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543FDA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section»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</w:p>
    <w:p w14:paraId="36855D28" w14:textId="254237FF" w:rsidR="00862361" w:rsidRPr="0068788C" w:rsidRDefault="002D6E9A" w:rsidP="002D6E9A">
      <w:pPr>
        <w:pStyle w:val="ListParagraph"/>
        <w:spacing w:line="256" w:lineRule="auto"/>
        <w:ind w:left="144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VIOLATION:</w:t>
      </w:r>
      <w:proofErr w:type="gramEnd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begin"/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 =violation_code.code.description  \* MERGEFORMAT </w:instrTex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separate"/>
      </w:r>
      <w:r w:rsidR="0068788C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description»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end"/>
      </w:r>
    </w:p>
    <w:p w14:paraId="6D1E7741" w14:textId="4E2D136A" w:rsidR="00376CCF" w:rsidRPr="0068788C" w:rsidRDefault="00376CCF" w:rsidP="00376CCF">
      <w:pPr>
        <w:spacing w:line="256" w:lineRule="auto"/>
        <w:ind w:left="144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CORRECTIVE </w:t>
      </w: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ACTION:</w:t>
      </w:r>
      <w:proofErr w:type="gramEnd"/>
    </w:p>
    <w:p w14:paraId="7EF3FC7A" w14:textId="02A4B8BC" w:rsidR="00417D34" w:rsidRPr="00862361" w:rsidRDefault="002478CE" w:rsidP="00A932D8">
      <w:pPr>
        <w:spacing w:line="256" w:lineRule="auto"/>
        <w:ind w:left="720"/>
        <w:rPr>
          <w:rFonts w:ascii="Times New Roman" w:eastAsia="Calibri" w:hAnsi="Times New Roman" w:cs="Times New Roman"/>
          <w:bCs/>
          <w:sz w:val="20"/>
          <w:szCs w:val="20"/>
          <w:lang w:val="fr-FR"/>
        </w:rPr>
      </w:pP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begin"/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instrText xml:space="preserve"> MERGEFIELD  violation.violation_codes:endEach  \* MERGEFORMAT </w:instrTex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separate"/>
      </w:r>
      <w:r>
        <w:rPr>
          <w:rFonts w:ascii="Times New Roman" w:eastAsia="Calibri" w:hAnsi="Times New Roman" w:cs="Times New Roman"/>
          <w:bCs/>
          <w:noProof/>
          <w:sz w:val="20"/>
          <w:szCs w:val="20"/>
          <w:lang w:val="fr-FR"/>
        </w:rPr>
        <w:t>«violation.violation_codes:endEach»</w: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end"/>
      </w:r>
    </w:p>
    <w:p w14:paraId="4DA6C9B8" w14:textId="77777777" w:rsidR="007F1069" w:rsidRPr="00923DDC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</w:p>
    <w:p w14:paraId="1295835E" w14:textId="77777777" w:rsidR="007F1069" w:rsidRPr="00923DDC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fr-FR"/>
        </w:rPr>
      </w:pPr>
    </w:p>
    <w:p w14:paraId="0CDD79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at </w:t>
      </w:r>
      <w:r w:rsidRPr="00BD5437">
        <w:rPr>
          <w:rFonts w:ascii="Times New Roman" w:eastAsia="Calibri" w:hAnsi="Times New Roman" w:cs="Times New Roman"/>
          <w:highlight w:val="yellow"/>
        </w:rPr>
        <w:t>(301) 789-</w:t>
      </w:r>
      <w:commentRangeStart w:id="3"/>
      <w:r w:rsidRPr="00BD5437">
        <w:rPr>
          <w:rFonts w:ascii="Times New Roman" w:eastAsia="Calibri" w:hAnsi="Times New Roman" w:cs="Times New Roman"/>
          <w:highlight w:val="yellow"/>
        </w:rPr>
        <w:t>4281</w:t>
      </w:r>
      <w:commentRangeEnd w:id="3"/>
      <w:r w:rsidR="00BD5437">
        <w:rPr>
          <w:rStyle w:val="CommentReference"/>
        </w:rPr>
        <w:commentReference w:id="3"/>
      </w:r>
      <w:r w:rsidRPr="003011B8">
        <w:rPr>
          <w:rFonts w:ascii="Times New Roman" w:eastAsia="Calibri" w:hAnsi="Times New Roman" w:cs="Times New Roman"/>
        </w:rPr>
        <w:t xml:space="preserve">  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7EBA12A6" w14:textId="77777777" w:rsidR="007F1069" w:rsidRPr="003011B8" w:rsidRDefault="007F1069" w:rsidP="007F1069">
      <w:pPr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commentRangeStart w:id="4"/>
      <w:r w:rsidRPr="00BD5437">
        <w:rPr>
          <w:rFonts w:ascii="Rage Italic" w:eastAsia="Calibri" w:hAnsi="Rage Italic" w:cs="Times New Roman"/>
          <w:sz w:val="32"/>
          <w:szCs w:val="32"/>
          <w:highlight w:val="yellow"/>
        </w:rPr>
        <w:t>Jermaine Dixon</w:t>
      </w:r>
      <w:commentRangeEnd w:id="4"/>
      <w:r w:rsidR="00BD5437">
        <w:rPr>
          <w:rStyle w:val="CommentReference"/>
        </w:rPr>
        <w:commentReference w:id="4"/>
      </w:r>
    </w:p>
    <w:p w14:paraId="34AF863E" w14:textId="2494907C" w:rsidR="001922B6" w:rsidRDefault="001922B6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=violation.user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violation.user»</w:t>
      </w:r>
      <w:r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Jermaine Dixon" w:date="2023-03-13T09:59:00Z" w:initials="JD">
    <w:p w14:paraId="24B79578" w14:textId="77777777" w:rsidR="00BD5437" w:rsidRDefault="00BD5437" w:rsidP="00226469">
      <w:pPr>
        <w:pStyle w:val="CommentText"/>
      </w:pPr>
      <w:r>
        <w:rPr>
          <w:rStyle w:val="CommentReference"/>
        </w:rPr>
        <w:annotationRef/>
      </w:r>
      <w:r>
        <w:t>Steven Smith 301-789-6831, Jermaine Dixon 301-789-4281</w:t>
      </w:r>
    </w:p>
  </w:comment>
  <w:comment w:id="4" w:author="Jermaine Dixon" w:date="2023-03-13T09:56:00Z" w:initials="JD">
    <w:p w14:paraId="697783EC" w14:textId="6CD6F30E" w:rsidR="00BD5437" w:rsidRDefault="00BD5437" w:rsidP="00B654EB">
      <w:pPr>
        <w:pStyle w:val="CommentText"/>
      </w:pPr>
      <w:r>
        <w:rPr>
          <w:rStyle w:val="CommentReference"/>
        </w:rPr>
        <w:annotationRef/>
      </w:r>
      <w:r>
        <w:t>Steven Smith, Jermaine Dixon, or Ryan Chelt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4B79578" w15:done="0"/>
  <w15:commentEx w15:paraId="697783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9729D" w16cex:dateUtc="2023-03-13T13:59:00Z"/>
  <w16cex:commentExtensible w16cex:durableId="27B971D4" w16cex:dateUtc="2023-03-13T13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B79578" w16cid:durableId="27B9729D"/>
  <w16cid:commentId w16cid:paraId="697783EC" w16cid:durableId="27B971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rmaine Dixon">
    <w15:presenceInfo w15:providerId="AD" w15:userId="S::jdixon@riverdaleparkmd.gov::1c578a57-d7f0-44a1-9fe6-1e15b8dca3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71403"/>
    <w:rsid w:val="0068788C"/>
    <w:rsid w:val="006879B9"/>
    <w:rsid w:val="00693B02"/>
    <w:rsid w:val="0069796D"/>
    <w:rsid w:val="006E18BF"/>
    <w:rsid w:val="00715640"/>
    <w:rsid w:val="00725379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76198"/>
    <w:rsid w:val="00A85A24"/>
    <w:rsid w:val="00A929DA"/>
    <w:rsid w:val="00A932D8"/>
    <w:rsid w:val="00AB48A7"/>
    <w:rsid w:val="00AE0061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1556"/>
    <w:rsid w:val="00BD5437"/>
    <w:rsid w:val="00C52B69"/>
    <w:rsid w:val="00CD4CC9"/>
    <w:rsid w:val="00CF71B1"/>
    <w:rsid w:val="00D27ACC"/>
    <w:rsid w:val="00DC3268"/>
    <w:rsid w:val="00DF41A2"/>
    <w:rsid w:val="00E154F8"/>
    <w:rsid w:val="00E37208"/>
    <w:rsid w:val="00E704C9"/>
    <w:rsid w:val="00EA5B78"/>
    <w:rsid w:val="00EC651E"/>
    <w:rsid w:val="00F10F73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6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71</cp:revision>
  <dcterms:created xsi:type="dcterms:W3CDTF">2023-03-10T14:08:00Z</dcterms:created>
  <dcterms:modified xsi:type="dcterms:W3CDTF">2023-03-1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